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1" w:name="Xb4974a9b947a4e036fff88c298200aeab11e97f"/>
    <w:p>
      <w:pPr>
        <w:pStyle w:val="Heading1"/>
      </w:pPr>
      <w:r>
        <w:t xml:space="preserve">Internship Application Letter for Chef Position in Turkey Istanbu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Restaurant/Hotel Address]</w:t>
      </w:r>
      <w:r>
        <w:br/>
      </w:r>
      <w:r>
        <w:t xml:space="preserve">Istanbul, Turkey</w:t>
      </w:r>
    </w:p>
    <w:bookmarkStart w:id="20" w:name="Xa992144bfb02e58d7d90f530687b844d639db97"/>
    <w:p>
      <w:pPr>
        <w:pStyle w:val="Heading2"/>
      </w:pPr>
      <w:r>
        <w:t xml:space="preserve">Subject: Formal Application for Culinary Internship Position – Passionate Chef Aspiring to Contribute to Istanbul's Vibrant Food Scene</w:t>
      </w:r>
    </w:p>
    <w:p>
      <w:pPr>
        <w:pStyle w:val="FirstParagraph"/>
      </w:pPr>
      <w:r>
        <w:t xml:space="preserve">To the Esteemed Hiring Team at [Restaurant/Hotel Name],</w:t>
      </w:r>
    </w:p>
    <w:p>
      <w:pPr>
        <w:pStyle w:val="BodyText"/>
      </w:pPr>
      <w:r>
        <w:t xml:space="preserve">It is with profound enthusiasm and deep respect for the rich culinary heritage of Turkey that I submit this</w:t>
      </w:r>
      <w:r>
        <w:t xml:space="preserve"> </w:t>
      </w:r>
      <w:r>
        <w:rPr>
          <w:bCs/>
          <w:b/>
        </w:rPr>
        <w:t xml:space="preserve">Internship Application Letter</w:t>
      </w:r>
      <w:r>
        <w:t xml:space="preserve"> </w:t>
      </w:r>
      <w:r>
        <w:t xml:space="preserve">for a Chef internship position within your esteemed establishment in Istanbul. Having meticulously researched Istanbul’s dynamic food landscape, I am convinced that [Restaurant/Hotel Name] represents the ideal environment to hone my skills while contributing meaningfully to a kitchen that celebrates both tradition and innovation. This</w:t>
      </w:r>
      <w:r>
        <w:t xml:space="preserve"> </w:t>
      </w:r>
      <w:r>
        <w:rPr>
          <w:bCs/>
          <w:b/>
        </w:rPr>
        <w:t xml:space="preserve">Chef</w:t>
      </w:r>
      <w:r>
        <w:t xml:space="preserve"> </w:t>
      </w:r>
      <w:r>
        <w:t xml:space="preserve">internship opportunity in</w:t>
      </w:r>
      <w:r>
        <w:t xml:space="preserve"> </w:t>
      </w:r>
      <w:r>
        <w:rPr>
          <w:bCs/>
          <w:b/>
        </w:rPr>
        <w:t xml:space="preserve">Turkey Istanbul</w:t>
      </w:r>
      <w:r>
        <w:t xml:space="preserve"> </w:t>
      </w:r>
      <w:r>
        <w:t xml:space="preserve">is not merely a professional stepping stone for me—it is a heartfelt commitment to immerse myself in the soul of Turkish gastronomy.</w:t>
      </w:r>
    </w:p>
    <w:p>
      <w:pPr>
        <w:pStyle w:val="BodyText"/>
      </w:pPr>
      <w:r>
        <w:t xml:space="preserve">My journey in culinary arts began at [Your Culinary School/Institution], where I graduated with honors, specializing in Mediterranean and Middle Eastern cuisine. During my studies, I dedicated 600+ hours to hands-on training across diverse kitchens—mastering techniques from delicate Turkish mezes preparation to complex Ottoman-era sauces. A pivotal experience occurred during a summer exchange program at [Previous Restaurant/Institution], where I assisted in crafting authentic *dolma* and *kebabs* for over 200 guests nightly. This taught me that culinary excellence in Istanbul transcends mere cooking; it is about honoring history while embracing contemporary creativity—a philosophy perfectly aligned with your restaurant’s ethos. I have meticulously studied the intricate balance of flavors in dishes like *manti*, *lahmacun*, and *baklava* through both academic coursework and independent cultural immersion, ensuring my approach respects Turkey’s culinary identity.</w:t>
      </w:r>
    </w:p>
    <w:p>
      <w:pPr>
        <w:pStyle w:val="BodyText"/>
      </w:pPr>
      <w:r>
        <w:t xml:space="preserve">My motivation to pursue this</w:t>
      </w:r>
      <w:r>
        <w:t xml:space="preserve"> </w:t>
      </w:r>
      <w:r>
        <w:rPr>
          <w:bCs/>
          <w:b/>
        </w:rPr>
        <w:t xml:space="preserve">Internship Application Letter</w:t>
      </w:r>
      <w:r>
        <w:t xml:space="preserve"> </w:t>
      </w:r>
      <w:r>
        <w:t xml:space="preserve">specifically for a Chef role in</w:t>
      </w:r>
      <w:r>
        <w:t xml:space="preserve"> </w:t>
      </w:r>
      <w:r>
        <w:rPr>
          <w:bCs/>
          <w:b/>
        </w:rPr>
        <w:t xml:space="preserve">Turkey Istanbul</w:t>
      </w:r>
      <w:r>
        <w:t xml:space="preserve"> </w:t>
      </w:r>
      <w:r>
        <w:t xml:space="preserve">stems from the city’s unparalleled position as a global crossroads of flavors. Istanbul is where European elegance meets Anatolian tradition, and I am eager to learn from chefs who navigate this fusion daily. Unlike generic culinary internships elsewhere, this opportunity in</w:t>
      </w:r>
      <w:r>
        <w:t xml:space="preserve"> </w:t>
      </w:r>
      <w:r>
        <w:rPr>
          <w:bCs/>
          <w:b/>
        </w:rPr>
        <w:t xml:space="preserve">Turkey Istanbul</w:t>
      </w:r>
      <w:r>
        <w:t xml:space="preserve"> </w:t>
      </w:r>
      <w:r>
        <w:t xml:space="preserve">offers a unique chance to understand how geography shapes cuisine—whether sourcing seafood from the Bosphorus for *balık ekmek* or incorporating Central Asian spices into modern dishes. I am particularly drawn to [Restaurant/Hotel Name]’s reputation for showcasing hyper-local ingredients, such as the famed *Kadıköy* olive oil or *Büyükçekmece* vegetables, which embody Istanbul’s sustainable culinary spirit. I have already begun learning essential Turkish phrases like “Merhaba” (Hello) and “Şefimiz” (Our Chef), reflecting my commitment to integrating into this community.</w:t>
      </w:r>
    </w:p>
    <w:p>
      <w:pPr>
        <w:pStyle w:val="BodyText"/>
      </w:pPr>
      <w:r>
        <w:t xml:space="preserve">As a dedicated aspiring</w:t>
      </w:r>
      <w:r>
        <w:t xml:space="preserve"> </w:t>
      </w:r>
      <w:r>
        <w:rPr>
          <w:bCs/>
          <w:b/>
        </w:rPr>
        <w:t xml:space="preserve">Chef</w:t>
      </w:r>
      <w:r>
        <w:t xml:space="preserve">, I possess the technical foundation and cultural sensitivity required for your kitchen. My proficiency includes: mastering knife skills through rigorous daily practice; managing high-volume service under pressure during university events; implementing strict HACCP standards to ensure food safety across all stations. Crucially, I understand that a successful Chef in Turkey must balance precision with passion—a lesson reinforced during my internship at [Previous Kitchen], where I observed how the head chef transformed simple *soups* into emotional experiences through storytelling about their origins. I am equally adept at collaborating in multicultural teams and thrive on constructive feedback—traits vital for thriving in Istanbul’s diverse hospitality sector.</w:t>
      </w:r>
    </w:p>
    <w:p>
      <w:pPr>
        <w:pStyle w:val="BodyText"/>
      </w:pPr>
      <w:r>
        <w:t xml:space="preserve">What sets me apart is my unwavering dedication to preserving Turkey’s culinary legacy while innovating thoughtfully. During a recent community project, I led a workshop teaching Turkish grandmothers’ *baklava* techniques to international students, blending cultural education with gastronomy. This experience solidified my belief that authentic cuisine bridges generations and continents—exactly the narrative I aspire to contribute to at [Restaurant/Hotel Name]. In</w:t>
      </w:r>
      <w:r>
        <w:t xml:space="preserve"> </w:t>
      </w:r>
      <w:r>
        <w:rPr>
          <w:bCs/>
          <w:b/>
        </w:rPr>
        <w:t xml:space="preserve">Turkey Istanbul</w:t>
      </w:r>
      <w:r>
        <w:t xml:space="preserve">, where tourism drives culinary innovation, I aim to support your mission of creating dishes that honor tradition while appealing to global palates. My long-term vision includes mastering *şakşuka* and *pilav* techniques under experienced mentors before developing my own signature Ottoman-inspired menu.</w:t>
      </w:r>
    </w:p>
    <w:p>
      <w:pPr>
        <w:pStyle w:val="BodyText"/>
      </w:pPr>
      <w:r>
        <w:t xml:space="preserve">I am fully prepared for the demanding reality of a Chef internship in Istanbul. I have secured accommodation near [Neighborhood, e.g., Beyoğlu or Kadıköy] to minimize commute stress and ensure punctuality, and I hold valid work permits through my academic residency. Beyond language, I’ve researched Istanbul’s culinary calendar—attending events like the annual *Istanbul Food Festival* to observe industry trends firsthand. My goal is not just to learn, but to actively participate in creating moments where a guest’s first taste of *çorba* evokes nostalgia for their grandmother’s kitchen—a memory that defines Istanbul’s soul.</w:t>
      </w:r>
    </w:p>
    <w:p>
      <w:pPr>
        <w:pStyle w:val="BodyText"/>
      </w:pPr>
      <w:r>
        <w:t xml:space="preserve">The prospect of contributing my energy and dedication to your team fills me with anticipation. I am eager to assist in every aspect—from mise en place during dawn service at the Karaköy market to refining dessert presentations for evening guests. This</w:t>
      </w:r>
      <w:r>
        <w:t xml:space="preserve"> </w:t>
      </w:r>
      <w:r>
        <w:rPr>
          <w:bCs/>
          <w:b/>
        </w:rPr>
        <w:t xml:space="preserve">Internship Application Letter</w:t>
      </w:r>
      <w:r>
        <w:t xml:space="preserve"> </w:t>
      </w:r>
      <w:r>
        <w:t xml:space="preserve">is more than a formality; it is a promise to bring relentless work ethic, cultural curiosity, and respect for your kitchen’s traditions. I am confident that my passion for Turkish cuisine aligns perfectly with the vision of [Restaurant/Hotel Name], and I would be honored to grow alongside your talented team in</w:t>
      </w:r>
      <w:r>
        <w:t xml:space="preserve"> </w:t>
      </w:r>
      <w:r>
        <w:rPr>
          <w:bCs/>
          <w:b/>
        </w:rPr>
        <w:t xml:space="preserve">Turkey Istanbul</w:t>
      </w:r>
      <w:r>
        <w:t xml:space="preserve">.</w:t>
      </w:r>
    </w:p>
    <w:p>
      <w:pPr>
        <w:pStyle w:val="BodyText"/>
      </w:pPr>
      <w:r>
        <w:t xml:space="preserve">Thank you for considering my application. I have attached my resume, chef certification copies, and a letter of recommendation from [Professor/Former Chef]. I welcome the opportunity to discuss how my skills can support your kitchen’s success and am available for an interview at your earliest convenience. Please contact me via email or phone at your discretion.</w:t>
      </w:r>
    </w:p>
    <w:p>
      <w:pPr>
        <w:pStyle w:val="BodyText"/>
      </w:pPr>
      <w:r>
        <w:t xml:space="preserve">Sincerely,</w:t>
      </w:r>
    </w:p>
    <w:p>
      <w:pPr>
        <w:pStyle w:val="BodyText"/>
      </w:pPr>
      <w:r>
        <w:t xml:space="preserve">[Your Full Name]</w:t>
      </w:r>
    </w:p>
    <w:p>
      <w:pPr>
        <w:pStyle w:val="BodyText"/>
      </w:pPr>
      <w:r>
        <w:t xml:space="preserve">*Note: This document exceeds 800 words, strategically emphasizing "Internship Application Letter," "Chef," and "Turkey Istanbul" throughout the narrative as requested. Word count verified at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Turkey Istanbul</dc:title>
  <dc:creator/>
  <dc:language>en</dc:language>
  <cp:keywords/>
  <dcterms:created xsi:type="dcterms:W3CDTF">2026-07-15T16:17:06Z</dcterms:created>
  <dcterms:modified xsi:type="dcterms:W3CDTF">2026-07-15T16:17:06Z</dcterms:modified>
</cp:coreProperties>
</file>

<file path=docProps/custom.xml><?xml version="1.0" encoding="utf-8"?>
<Properties xmlns="http://schemas.openxmlformats.org/officeDocument/2006/custom-properties" xmlns:vt="http://schemas.openxmlformats.org/officeDocument/2006/docPropsVTypes"/>
</file>